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A5A01" w14:textId="371250E3" w:rsidR="004C5311" w:rsidRDefault="003D6D4C">
      <w:pPr>
        <w:rPr>
          <w:lang w:val="cs-CZ"/>
        </w:rPr>
      </w:pPr>
      <w:r>
        <w:rPr>
          <w:lang w:val="cs-CZ"/>
        </w:rPr>
        <w:t>Nainstalovat putty a wiscp</w:t>
      </w:r>
    </w:p>
    <w:p w14:paraId="3932223C" w14:textId="61BF5DAE" w:rsidR="003D6D4C" w:rsidRDefault="003D6D4C">
      <w:pPr>
        <w:rPr>
          <w:lang w:val="cs-CZ"/>
        </w:rPr>
      </w:pPr>
      <w:r>
        <w:rPr>
          <w:lang w:val="cs-CZ"/>
        </w:rPr>
        <w:t>Připojit se na puttty,  winscp</w:t>
      </w:r>
    </w:p>
    <w:p w14:paraId="0579C32B" w14:textId="23523FC0" w:rsidR="003D6D4C" w:rsidRDefault="003D6D4C">
      <w:pPr>
        <w:rPr>
          <w:lang w:val="cs-CZ"/>
        </w:rPr>
      </w:pPr>
      <w:r>
        <w:rPr>
          <w:lang w:val="cs-CZ"/>
        </w:rPr>
        <w:t>Putty je na ssh - vzdálená příkazová řádka – instalace a spouštení úloh; winscp je FTP na kopírování souborů</w:t>
      </w:r>
    </w:p>
    <w:p w14:paraId="3D2EF914" w14:textId="5B437C34" w:rsidR="003D6D4C" w:rsidRDefault="003D6D4C">
      <w:pPr>
        <w:rPr>
          <w:lang w:val="cs-CZ"/>
        </w:rPr>
      </w:pPr>
      <w:r w:rsidRPr="003D6D4C">
        <w:rPr>
          <w:lang w:val="cs-CZ"/>
        </w:rPr>
        <w:t>gecko.ubmi.feec.vutbr.cz</w:t>
      </w:r>
      <w:r>
        <w:rPr>
          <w:lang w:val="cs-CZ"/>
        </w:rPr>
        <w:t xml:space="preserve">   port 22</w:t>
      </w:r>
    </w:p>
    <w:p w14:paraId="4700BC91" w14:textId="024EF32D" w:rsidR="003D6D4C" w:rsidRDefault="003D6D4C">
      <w:pPr>
        <w:rPr>
          <w:lang w:val="cs-CZ"/>
        </w:rPr>
      </w:pPr>
    </w:p>
    <w:p w14:paraId="74A74D04" w14:textId="66A0E538" w:rsidR="003D6D4C" w:rsidRDefault="003D6D4C">
      <w:pPr>
        <w:rPr>
          <w:i/>
          <w:iCs/>
          <w:lang w:val="cs-CZ"/>
        </w:rPr>
      </w:pPr>
      <w:r>
        <w:rPr>
          <w:lang w:val="cs-CZ"/>
        </w:rPr>
        <w:t xml:space="preserve">změnit heslo – </w:t>
      </w:r>
      <w:r w:rsidRPr="003D6D4C">
        <w:rPr>
          <w:i/>
          <w:iCs/>
          <w:lang w:val="cs-CZ"/>
        </w:rPr>
        <w:t>passwd</w:t>
      </w:r>
    </w:p>
    <w:p w14:paraId="5920F36D" w14:textId="50D20631" w:rsidR="003D6D4C" w:rsidRDefault="003D6D4C">
      <w:pPr>
        <w:rPr>
          <w:i/>
          <w:iCs/>
          <w:lang w:val="cs-CZ"/>
        </w:rPr>
      </w:pPr>
    </w:p>
    <w:p w14:paraId="24446DBA" w14:textId="3E5DAE9C" w:rsidR="003D6D4C" w:rsidRPr="003D6D4C" w:rsidRDefault="003D6D4C">
      <w:pPr>
        <w:rPr>
          <w:lang w:val="cs-CZ"/>
        </w:rPr>
      </w:pPr>
      <w:r>
        <w:rPr>
          <w:lang w:val="cs-CZ"/>
        </w:rPr>
        <w:t>nainstalovat anacondu</w:t>
      </w:r>
    </w:p>
    <w:p w14:paraId="0D3B0290" w14:textId="77777777" w:rsidR="003D6D4C" w:rsidRDefault="003D6D4C" w:rsidP="003D6D4C">
      <w:pPr>
        <w:spacing w:after="0" w:line="240" w:lineRule="auto"/>
        <w:rPr>
          <w:rFonts w:ascii="Consolas" w:eastAsia="Times New Roman" w:hAnsi="Consolas" w:cs="Times New Roman"/>
          <w:sz w:val="18"/>
          <w:szCs w:val="18"/>
          <w:lang w:val="cs-CZ" w:eastAsia="cs-CZ"/>
        </w:rPr>
      </w:pPr>
      <w:r w:rsidRPr="003D6D4C">
        <w:rPr>
          <w:rFonts w:ascii="Consolas" w:eastAsia="Times New Roman" w:hAnsi="Consolas" w:cs="Times New Roman"/>
          <w:sz w:val="18"/>
          <w:szCs w:val="18"/>
          <w:lang w:val="cs-CZ" w:eastAsia="cs-CZ"/>
        </w:rPr>
        <w:t xml:space="preserve">wget https://repo.continuum.io/miniconda/Miniconda3-latest-Linux-x86_64.sh </w:t>
      </w:r>
    </w:p>
    <w:p w14:paraId="7E95B873" w14:textId="2A09AA65" w:rsidR="003D6D4C" w:rsidRDefault="003D6D4C" w:rsidP="003D6D4C">
      <w:pPr>
        <w:spacing w:after="0" w:line="240" w:lineRule="auto"/>
        <w:rPr>
          <w:rFonts w:ascii="Consolas" w:eastAsia="Times New Roman" w:hAnsi="Consolas" w:cs="Times New Roman"/>
          <w:sz w:val="18"/>
          <w:szCs w:val="18"/>
          <w:lang w:val="cs-CZ" w:eastAsia="cs-CZ"/>
        </w:rPr>
      </w:pPr>
      <w:r w:rsidRPr="003D6D4C">
        <w:rPr>
          <w:rFonts w:ascii="Consolas" w:eastAsia="Times New Roman" w:hAnsi="Consolas" w:cs="Times New Roman"/>
          <w:sz w:val="18"/>
          <w:szCs w:val="18"/>
          <w:lang w:val="cs-CZ" w:eastAsia="cs-CZ"/>
        </w:rPr>
        <w:t>chmod +x Miniconda</w:t>
      </w:r>
      <w:r w:rsidR="00947EC4">
        <w:rPr>
          <w:rFonts w:ascii="Consolas" w:eastAsia="Times New Roman" w:hAnsi="Consolas" w:cs="Times New Roman"/>
          <w:sz w:val="18"/>
          <w:szCs w:val="18"/>
          <w:lang w:val="cs-CZ" w:eastAsia="cs-CZ"/>
        </w:rPr>
        <w:t>3</w:t>
      </w:r>
      <w:r w:rsidRPr="003D6D4C">
        <w:rPr>
          <w:rFonts w:ascii="Consolas" w:eastAsia="Times New Roman" w:hAnsi="Consolas" w:cs="Times New Roman"/>
          <w:sz w:val="18"/>
          <w:szCs w:val="18"/>
          <w:lang w:val="cs-CZ" w:eastAsia="cs-CZ"/>
        </w:rPr>
        <w:t xml:space="preserve">-latest-Linux-x86_64.sh </w:t>
      </w:r>
    </w:p>
    <w:p w14:paraId="51E869CC" w14:textId="4FDABE61" w:rsidR="003D6D4C" w:rsidRPr="003D6D4C" w:rsidRDefault="003D6D4C" w:rsidP="003D6D4C">
      <w:pPr>
        <w:spacing w:after="0" w:line="240" w:lineRule="auto"/>
        <w:rPr>
          <w:rFonts w:ascii="Consolas" w:eastAsia="Times New Roman" w:hAnsi="Consolas" w:cs="Times New Roman"/>
          <w:sz w:val="18"/>
          <w:szCs w:val="18"/>
          <w:lang w:val="cs-CZ" w:eastAsia="cs-CZ"/>
        </w:rPr>
      </w:pPr>
      <w:r w:rsidRPr="003D6D4C">
        <w:rPr>
          <w:rFonts w:ascii="Consolas" w:eastAsia="Times New Roman" w:hAnsi="Consolas" w:cs="Times New Roman"/>
          <w:sz w:val="18"/>
          <w:szCs w:val="18"/>
          <w:lang w:val="cs-CZ" w:eastAsia="cs-CZ"/>
        </w:rPr>
        <w:t>./Miniconda</w:t>
      </w:r>
      <w:r w:rsidR="00947EC4">
        <w:rPr>
          <w:rFonts w:ascii="Consolas" w:eastAsia="Times New Roman" w:hAnsi="Consolas" w:cs="Times New Roman"/>
          <w:sz w:val="18"/>
          <w:szCs w:val="18"/>
          <w:lang w:val="cs-CZ" w:eastAsia="cs-CZ"/>
        </w:rPr>
        <w:t>3</w:t>
      </w:r>
      <w:r w:rsidRPr="003D6D4C">
        <w:rPr>
          <w:rFonts w:ascii="Consolas" w:eastAsia="Times New Roman" w:hAnsi="Consolas" w:cs="Times New Roman"/>
          <w:sz w:val="18"/>
          <w:szCs w:val="18"/>
          <w:lang w:val="cs-CZ" w:eastAsia="cs-CZ"/>
        </w:rPr>
        <w:t>-latest-Linux-x86_64.sh</w:t>
      </w:r>
    </w:p>
    <w:p w14:paraId="4B310007" w14:textId="77D73230" w:rsidR="003D6D4C" w:rsidRDefault="003D6D4C">
      <w:pPr>
        <w:rPr>
          <w:lang w:val="cs-CZ"/>
        </w:rPr>
      </w:pPr>
      <w:r>
        <w:rPr>
          <w:lang w:val="cs-CZ"/>
        </w:rPr>
        <w:t>Vše potvrdit…defaultní místo instalace by mělo být do vaší složky takze ok</w:t>
      </w:r>
      <w:r w:rsidR="00082541">
        <w:rPr>
          <w:lang w:val="cs-CZ"/>
        </w:rPr>
        <w:t>, inicializovat chcete</w:t>
      </w:r>
    </w:p>
    <w:p w14:paraId="173E42B8" w14:textId="4A92403F" w:rsidR="003D6D4C" w:rsidRDefault="003D6D4C">
      <w:pPr>
        <w:rPr>
          <w:lang w:val="cs-CZ"/>
        </w:rPr>
      </w:pPr>
    </w:p>
    <w:p w14:paraId="67B77B97" w14:textId="0720E0A6" w:rsidR="003D6D4C" w:rsidRDefault="00907A77">
      <w:pPr>
        <w:rPr>
          <w:lang w:val="cs-CZ"/>
        </w:rPr>
      </w:pPr>
      <w:r>
        <w:rPr>
          <w:lang w:val="cs-CZ"/>
        </w:rPr>
        <w:t xml:space="preserve">Restartujte </w:t>
      </w:r>
      <w:r w:rsidR="00CE585A">
        <w:rPr>
          <w:lang w:val="cs-CZ"/>
        </w:rPr>
        <w:t>ssh</w:t>
      </w:r>
      <w:r w:rsidR="001614C8">
        <w:rPr>
          <w:lang w:val="cs-CZ"/>
        </w:rPr>
        <w:t xml:space="preserve"> – měl by pak svítit (base) na začátku řádku</w:t>
      </w:r>
    </w:p>
    <w:p w14:paraId="37FC1505" w14:textId="77777777" w:rsidR="00907A77" w:rsidRDefault="00907A77">
      <w:pPr>
        <w:rPr>
          <w:lang w:val="cs-CZ"/>
        </w:rPr>
      </w:pPr>
    </w:p>
    <w:p w14:paraId="5AF97C6D" w14:textId="169AB702" w:rsidR="003D6D4C" w:rsidRDefault="003D6D4C">
      <w:pPr>
        <w:rPr>
          <w:lang w:val="cs-CZ"/>
        </w:rPr>
      </w:pPr>
      <w:r>
        <w:rPr>
          <w:lang w:val="cs-CZ"/>
        </w:rPr>
        <w:t>Vytvoření virtuálního prost</w:t>
      </w:r>
      <w:r w:rsidR="008770F7">
        <w:rPr>
          <w:lang w:val="cs-CZ"/>
        </w:rPr>
        <w:t>ře</w:t>
      </w:r>
      <w:r>
        <w:rPr>
          <w:lang w:val="cs-CZ"/>
        </w:rPr>
        <w:t>dí na condě</w:t>
      </w:r>
      <w:r w:rsidR="008770F7">
        <w:rPr>
          <w:lang w:val="cs-CZ"/>
        </w:rPr>
        <w:t xml:space="preserve"> – třeba se jménem pytorch</w:t>
      </w:r>
      <w:r>
        <w:rPr>
          <w:lang w:val="cs-CZ"/>
        </w:rPr>
        <w:t xml:space="preserve"> (obecně není nutné – pak instalujete do base</w:t>
      </w:r>
      <w:r w:rsidR="008770F7">
        <w:rPr>
          <w:lang w:val="cs-CZ"/>
        </w:rPr>
        <w:t xml:space="preserve"> prostředí</w:t>
      </w:r>
      <w:r>
        <w:rPr>
          <w:lang w:val="cs-CZ"/>
        </w:rPr>
        <w:t>)</w:t>
      </w:r>
    </w:p>
    <w:p w14:paraId="23122072" w14:textId="1F38ABC9" w:rsidR="003D6D4C" w:rsidRDefault="003D6D4C">
      <w:pPr>
        <w:rPr>
          <w:i/>
          <w:iCs/>
          <w:lang w:val="cs-CZ"/>
        </w:rPr>
      </w:pPr>
      <w:r w:rsidRPr="003D6D4C">
        <w:rPr>
          <w:i/>
          <w:iCs/>
          <w:lang w:val="cs-CZ"/>
        </w:rPr>
        <w:t>conda create --name pytorch</w:t>
      </w:r>
    </w:p>
    <w:p w14:paraId="5C22F876" w14:textId="46D57E33" w:rsidR="003D6D4C" w:rsidRPr="008770F7" w:rsidRDefault="008770F7">
      <w:pPr>
        <w:rPr>
          <w:lang w:val="cs-CZ"/>
        </w:rPr>
      </w:pPr>
      <w:r w:rsidRPr="008770F7">
        <w:rPr>
          <w:i/>
          <w:iCs/>
          <w:lang w:val="cs-CZ"/>
        </w:rPr>
        <w:t>conda activate pytorch</w:t>
      </w:r>
      <w:r>
        <w:rPr>
          <w:i/>
          <w:iCs/>
          <w:lang w:val="cs-CZ"/>
        </w:rPr>
        <w:t xml:space="preserve">  </w:t>
      </w:r>
      <w:r>
        <w:rPr>
          <w:lang w:val="cs-CZ"/>
        </w:rPr>
        <w:t>(přepnutí na vytvořené prostředí – můžete jich mít víc s různýma balíčkama...; musíte na něm mít přeplé, pokud chcete něco instalovat/používat)</w:t>
      </w:r>
    </w:p>
    <w:p w14:paraId="521F6092" w14:textId="18C891E4" w:rsidR="008770F7" w:rsidRDefault="008770F7">
      <w:pPr>
        <w:rPr>
          <w:i/>
          <w:iCs/>
          <w:lang w:val="cs-CZ"/>
        </w:rPr>
      </w:pPr>
    </w:p>
    <w:p w14:paraId="0A282566" w14:textId="0183EF48" w:rsidR="008770F7" w:rsidRDefault="008770F7">
      <w:pPr>
        <w:rPr>
          <w:lang w:val="cs-CZ"/>
        </w:rPr>
      </w:pPr>
      <w:r>
        <w:rPr>
          <w:lang w:val="cs-CZ"/>
        </w:rPr>
        <w:t>instalace základních balíčků – moje standardní a pytorch:</w:t>
      </w:r>
    </w:p>
    <w:p w14:paraId="2A089D61" w14:textId="77777777" w:rsidR="008770F7" w:rsidRPr="008770F7" w:rsidRDefault="008770F7" w:rsidP="008770F7">
      <w:pPr>
        <w:spacing w:after="0" w:line="240" w:lineRule="auto"/>
        <w:rPr>
          <w:rFonts w:ascii="Segoe UI" w:eastAsia="Times New Roman" w:hAnsi="Segoe UI" w:cs="Segoe UI"/>
          <w:i/>
          <w:iCs/>
          <w:sz w:val="21"/>
          <w:szCs w:val="21"/>
          <w:lang w:val="cs-CZ" w:eastAsia="cs-CZ"/>
        </w:rPr>
      </w:pPr>
      <w:r w:rsidRPr="008770F7">
        <w:rPr>
          <w:rFonts w:ascii="Segoe UI" w:eastAsia="Times New Roman" w:hAnsi="Segoe UI" w:cs="Segoe UI"/>
          <w:i/>
          <w:iCs/>
          <w:sz w:val="21"/>
          <w:szCs w:val="21"/>
          <w:lang w:val="cs-CZ" w:eastAsia="cs-CZ"/>
        </w:rPr>
        <w:t>conda install python numpy scipy scikit-image opencv scikit-learn</w:t>
      </w:r>
    </w:p>
    <w:p w14:paraId="52345606" w14:textId="45160A11" w:rsidR="008770F7" w:rsidRPr="008770F7" w:rsidRDefault="008770F7">
      <w:pPr>
        <w:rPr>
          <w:i/>
          <w:iCs/>
          <w:lang w:val="cs-CZ"/>
        </w:rPr>
      </w:pPr>
      <w:r w:rsidRPr="008770F7">
        <w:rPr>
          <w:i/>
          <w:iCs/>
          <w:lang w:val="cs-CZ"/>
        </w:rPr>
        <w:t>conda install pytorch torchvision cudatoolkit=10.1 -c pytorch</w:t>
      </w:r>
    </w:p>
    <w:p w14:paraId="7FE340AA" w14:textId="7E6E81C7" w:rsidR="008770F7" w:rsidRDefault="00647883">
      <w:pPr>
        <w:rPr>
          <w:lang w:val="cs-CZ"/>
        </w:rPr>
      </w:pPr>
      <w:r>
        <w:rPr>
          <w:lang w:val="cs-CZ"/>
        </w:rPr>
        <w:t>(v tomto pořadí)</w:t>
      </w:r>
    </w:p>
    <w:p w14:paraId="275E239A" w14:textId="798CFEB8" w:rsidR="008770F7" w:rsidRDefault="008770F7">
      <w:pPr>
        <w:rPr>
          <w:lang w:val="cs-CZ"/>
        </w:rPr>
      </w:pPr>
    </w:p>
    <w:p w14:paraId="3114E32A" w14:textId="755F2375" w:rsidR="008770F7" w:rsidRDefault="008770F7">
      <w:pPr>
        <w:rPr>
          <w:lang w:val="cs-CZ"/>
        </w:rPr>
      </w:pPr>
      <w:r>
        <w:rPr>
          <w:lang w:val="cs-CZ"/>
        </w:rPr>
        <w:t>test funkčnosti s grafickým výpočtem:</w:t>
      </w:r>
    </w:p>
    <w:p w14:paraId="6292AA59" w14:textId="3AFF3549" w:rsidR="008770F7" w:rsidRPr="008770F7" w:rsidRDefault="008770F7">
      <w:pPr>
        <w:rPr>
          <w:i/>
          <w:iCs/>
          <w:lang w:val="cs-CZ"/>
        </w:rPr>
      </w:pPr>
      <w:r w:rsidRPr="008770F7">
        <w:rPr>
          <w:i/>
          <w:iCs/>
          <w:lang w:val="cs-CZ"/>
        </w:rPr>
        <w:t>python</w:t>
      </w:r>
    </w:p>
    <w:p w14:paraId="6BABFDCB" w14:textId="3401C459" w:rsidR="008770F7" w:rsidRPr="008770F7" w:rsidRDefault="008770F7">
      <w:pPr>
        <w:rPr>
          <w:i/>
          <w:iCs/>
          <w:lang w:val="cs-CZ"/>
        </w:rPr>
      </w:pPr>
      <w:r w:rsidRPr="008770F7">
        <w:rPr>
          <w:i/>
          <w:iCs/>
          <w:lang w:val="cs-CZ"/>
        </w:rPr>
        <w:t>import torch</w:t>
      </w:r>
    </w:p>
    <w:p w14:paraId="42D65E40" w14:textId="7F92D9E5" w:rsidR="008770F7" w:rsidRPr="008770F7" w:rsidRDefault="008770F7">
      <w:pPr>
        <w:rPr>
          <w:i/>
          <w:iCs/>
          <w:lang w:val="cs-CZ"/>
        </w:rPr>
      </w:pPr>
      <w:r w:rsidRPr="008770F7">
        <w:rPr>
          <w:i/>
          <w:iCs/>
          <w:lang w:val="cs-CZ"/>
        </w:rPr>
        <w:t>a=torch.zeros(3)</w:t>
      </w:r>
    </w:p>
    <w:p w14:paraId="3FBE244C" w14:textId="47017B77" w:rsidR="008770F7" w:rsidRPr="008770F7" w:rsidRDefault="008770F7">
      <w:pPr>
        <w:rPr>
          <w:i/>
          <w:iCs/>
          <w:lang w:val="cs-CZ"/>
        </w:rPr>
      </w:pPr>
      <w:r w:rsidRPr="008770F7">
        <w:rPr>
          <w:i/>
          <w:iCs/>
          <w:lang w:val="cs-CZ"/>
        </w:rPr>
        <w:t>a=a.cuda()</w:t>
      </w:r>
    </w:p>
    <w:p w14:paraId="1EEA5322" w14:textId="1554560F" w:rsidR="008770F7" w:rsidRPr="008770F7" w:rsidRDefault="008770F7">
      <w:pPr>
        <w:rPr>
          <w:i/>
          <w:iCs/>
          <w:lang w:val="cs-CZ"/>
        </w:rPr>
      </w:pPr>
      <w:r w:rsidRPr="008770F7">
        <w:rPr>
          <w:i/>
          <w:iCs/>
          <w:lang w:val="cs-CZ"/>
        </w:rPr>
        <w:t>print(a)</w:t>
      </w:r>
    </w:p>
    <w:p w14:paraId="5F763352" w14:textId="19A1622E" w:rsidR="008770F7" w:rsidRPr="008770F7" w:rsidRDefault="008770F7" w:rsidP="008770F7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Vypíše vytvořený cuda tensor…</w:t>
      </w:r>
    </w:p>
    <w:p w14:paraId="76602C74" w14:textId="7075BBA2" w:rsidR="008770F7" w:rsidRDefault="008770F7">
      <w:pPr>
        <w:rPr>
          <w:i/>
          <w:iCs/>
          <w:lang w:val="cs-CZ"/>
        </w:rPr>
      </w:pPr>
      <w:r w:rsidRPr="008770F7">
        <w:rPr>
          <w:i/>
          <w:iCs/>
          <w:lang w:val="cs-CZ"/>
        </w:rPr>
        <w:lastRenderedPageBreak/>
        <w:t>exit()</w:t>
      </w:r>
    </w:p>
    <w:p w14:paraId="6FAC17EE" w14:textId="381EFCD3" w:rsidR="00647883" w:rsidRDefault="00647883">
      <w:pPr>
        <w:rPr>
          <w:i/>
          <w:iCs/>
          <w:lang w:val="cs-CZ"/>
        </w:rPr>
      </w:pPr>
    </w:p>
    <w:p w14:paraId="17D5EBC5" w14:textId="04C29220" w:rsidR="00647883" w:rsidRDefault="00647883">
      <w:pPr>
        <w:rPr>
          <w:i/>
          <w:iCs/>
          <w:lang w:val="cs-CZ"/>
        </w:rPr>
      </w:pPr>
    </w:p>
    <w:p w14:paraId="376C99E3" w14:textId="77777777" w:rsidR="00647883" w:rsidRDefault="00647883">
      <w:pPr>
        <w:rPr>
          <w:i/>
          <w:iCs/>
          <w:lang w:val="cs-CZ"/>
        </w:rPr>
      </w:pPr>
    </w:p>
    <w:p w14:paraId="40E2BE4B" w14:textId="2F0C76DC" w:rsidR="008770F7" w:rsidRDefault="008770F7">
      <w:pPr>
        <w:rPr>
          <w:lang w:val="cs-CZ"/>
        </w:rPr>
      </w:pPr>
      <w:r>
        <w:rPr>
          <w:lang w:val="cs-CZ"/>
        </w:rPr>
        <w:t>skript na spouštění výpočtů</w:t>
      </w:r>
    </w:p>
    <w:p w14:paraId="0C389E3B" w14:textId="731AFBC5" w:rsidR="008770F7" w:rsidRDefault="008770F7">
      <w:pPr>
        <w:rPr>
          <w:lang w:val="cs-CZ"/>
        </w:rPr>
      </w:pPr>
    </w:p>
    <w:p w14:paraId="6D39B990" w14:textId="48E3810E" w:rsidR="008770F7" w:rsidRPr="008770F7" w:rsidRDefault="008770F7">
      <w:pPr>
        <w:rPr>
          <w:i/>
          <w:iCs/>
          <w:lang w:val="cs-CZ"/>
        </w:rPr>
      </w:pPr>
      <w:r>
        <w:rPr>
          <w:lang w:val="cs-CZ"/>
        </w:rPr>
        <w:t>třeba</w:t>
      </w:r>
      <w:r w:rsidR="00647883">
        <w:rPr>
          <w:lang w:val="cs-CZ"/>
        </w:rPr>
        <w:t xml:space="preserve"> název </w:t>
      </w:r>
      <w:r>
        <w:rPr>
          <w:lang w:val="cs-CZ"/>
        </w:rPr>
        <w:t xml:space="preserve"> </w:t>
      </w:r>
      <w:r w:rsidRPr="008770F7">
        <w:rPr>
          <w:i/>
          <w:iCs/>
          <w:lang w:val="cs-CZ"/>
        </w:rPr>
        <w:t>run_script_python.pbs</w:t>
      </w:r>
    </w:p>
    <w:p w14:paraId="1715E1C4" w14:textId="3D82D633" w:rsidR="008770F7" w:rsidRDefault="008770F7">
      <w:pPr>
        <w:rPr>
          <w:lang w:val="cs-CZ"/>
        </w:rPr>
      </w:pPr>
    </w:p>
    <w:p w14:paraId="4498BC28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#PBS -N test33</w:t>
      </w:r>
    </w:p>
    <w:p w14:paraId="327731B5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#PBS -S /bin/bash</w:t>
      </w:r>
    </w:p>
    <w:p w14:paraId="21BACB2A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#PBS -l ncpus=12</w:t>
      </w:r>
    </w:p>
    <w:p w14:paraId="1610DF01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#PBS -l ngpus=1</w:t>
      </w:r>
    </w:p>
    <w:p w14:paraId="2047ED8D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#PBS -l mem=24gb</w:t>
      </w:r>
    </w:p>
    <w:p w14:paraId="0270F8F1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#PBS -l walltime=48:00:00</w:t>
      </w:r>
    </w:p>
    <w:p w14:paraId="14CB6106" w14:textId="395227C6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cd $PBS_O_WORKDIR/</w:t>
      </w:r>
    </w:p>
    <w:p w14:paraId="5955CD83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source /home/user_pool_2/vicar/miniconda3/bin/activate</w:t>
      </w:r>
    </w:p>
    <w:p w14:paraId="4BBA0C7B" w14:textId="77777777" w:rsidR="008770F7" w:rsidRPr="008770F7" w:rsidRDefault="008770F7" w:rsidP="008770F7">
      <w:pPr>
        <w:rPr>
          <w:lang w:val="cs-CZ"/>
        </w:rPr>
      </w:pPr>
      <w:r w:rsidRPr="008770F7">
        <w:rPr>
          <w:lang w:val="cs-CZ"/>
        </w:rPr>
        <w:t>conda activate pytorch</w:t>
      </w:r>
    </w:p>
    <w:p w14:paraId="3B7DA81F" w14:textId="77777777" w:rsidR="008770F7" w:rsidRPr="008770F7" w:rsidRDefault="008770F7" w:rsidP="008770F7">
      <w:pPr>
        <w:rPr>
          <w:lang w:val="cs-CZ"/>
        </w:rPr>
      </w:pPr>
    </w:p>
    <w:p w14:paraId="29620AD7" w14:textId="1AC95EDD" w:rsidR="008770F7" w:rsidRDefault="008770F7" w:rsidP="008770F7">
      <w:pPr>
        <w:rPr>
          <w:lang w:val="cs-CZ"/>
        </w:rPr>
      </w:pPr>
      <w:r w:rsidRPr="008770F7">
        <w:rPr>
          <w:lang w:val="cs-CZ"/>
        </w:rPr>
        <w:t>python test_script.py</w:t>
      </w:r>
    </w:p>
    <w:p w14:paraId="001340DC" w14:textId="7DABD97C" w:rsidR="008770F7" w:rsidRDefault="008770F7" w:rsidP="008770F7">
      <w:pPr>
        <w:rPr>
          <w:lang w:val="cs-CZ"/>
        </w:rPr>
      </w:pPr>
    </w:p>
    <w:p w14:paraId="44C378A3" w14:textId="3F951027" w:rsidR="008770F7" w:rsidRDefault="008770F7" w:rsidP="008770F7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Activuje dané vyrtuální prostředí a spustí skript</w:t>
      </w:r>
    </w:p>
    <w:p w14:paraId="549975A5" w14:textId="5ADAD445" w:rsidR="008770F7" w:rsidRDefault="008770F7" w:rsidP="008770F7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 xml:space="preserve">Zadáváte jméno úlohy – pro vás, počet procesorů co chcete, </w:t>
      </w:r>
      <w:r w:rsidR="00EE1FDA">
        <w:rPr>
          <w:lang w:val="cs-CZ"/>
        </w:rPr>
        <w:t>jestli chcete gpu, kolik ramky; maximální dobu výpočtu – (raději nadhodnoťte – ničemu nevadí když dáte víc – úloha když zkončá tak skončí)</w:t>
      </w:r>
    </w:p>
    <w:p w14:paraId="180E4145" w14:textId="457610E3" w:rsidR="00647883" w:rsidRDefault="00647883" w:rsidP="008770F7">
      <w:pPr>
        <w:pStyle w:val="Odstavecseseznamem"/>
        <w:numPr>
          <w:ilvl w:val="0"/>
          <w:numId w:val="1"/>
        </w:numPr>
        <w:rPr>
          <w:lang w:val="cs-CZ"/>
        </w:rPr>
      </w:pPr>
      <w:r>
        <w:rPr>
          <w:lang w:val="cs-CZ"/>
        </w:rPr>
        <w:t>- upravte na cestu vaší condy a vaše prostčedí…</w:t>
      </w:r>
    </w:p>
    <w:p w14:paraId="5551AC77" w14:textId="77777777" w:rsidR="008770F7" w:rsidRPr="008770F7" w:rsidRDefault="008770F7" w:rsidP="008770F7">
      <w:pPr>
        <w:rPr>
          <w:lang w:val="cs-CZ"/>
        </w:rPr>
      </w:pPr>
    </w:p>
    <w:p w14:paraId="5F602CA1" w14:textId="4EAC4609" w:rsidR="008770F7" w:rsidRPr="00907A77" w:rsidRDefault="00082541">
      <w:pPr>
        <w:rPr>
          <w:lang w:val="cs-CZ"/>
        </w:rPr>
      </w:pPr>
      <w:r w:rsidRPr="00082541">
        <w:rPr>
          <w:i/>
          <w:iCs/>
          <w:lang w:val="cs-CZ"/>
        </w:rPr>
        <w:t>qsub</w:t>
      </w:r>
      <w:r w:rsidR="00907A77">
        <w:rPr>
          <w:i/>
          <w:iCs/>
          <w:lang w:val="cs-CZ"/>
        </w:rPr>
        <w:t xml:space="preserve"> </w:t>
      </w:r>
      <w:r w:rsidRPr="00082541">
        <w:rPr>
          <w:i/>
          <w:iCs/>
          <w:lang w:val="cs-CZ"/>
        </w:rPr>
        <w:t>run_script_python.pbs</w:t>
      </w:r>
      <w:r w:rsidR="00907A77">
        <w:rPr>
          <w:i/>
          <w:iCs/>
          <w:lang w:val="cs-CZ"/>
        </w:rPr>
        <w:t xml:space="preserve">    </w:t>
      </w:r>
      <w:r w:rsidR="00907A77">
        <w:rPr>
          <w:lang w:val="cs-CZ"/>
        </w:rPr>
        <w:t>spustí daný skript a v něm zadané źulohy</w:t>
      </w:r>
    </w:p>
    <w:p w14:paraId="1C95A8E8" w14:textId="7D16A9B8" w:rsidR="00647883" w:rsidRDefault="00647883">
      <w:pPr>
        <w:rPr>
          <w:i/>
          <w:iCs/>
          <w:lang w:val="cs-CZ"/>
        </w:rPr>
      </w:pPr>
      <w:r>
        <w:rPr>
          <w:i/>
          <w:iCs/>
          <w:lang w:val="cs-CZ"/>
        </w:rPr>
        <w:t>qstat -a   - výpisco běží</w:t>
      </w:r>
    </w:p>
    <w:p w14:paraId="1FD6E2F4" w14:textId="18601F9A" w:rsidR="00647883" w:rsidRDefault="00647883">
      <w:pPr>
        <w:rPr>
          <w:i/>
          <w:iCs/>
          <w:lang w:val="cs-CZ"/>
        </w:rPr>
      </w:pPr>
      <w:r>
        <w:rPr>
          <w:i/>
          <w:iCs/>
          <w:lang w:val="cs-CZ"/>
        </w:rPr>
        <w:t>qstat -</w:t>
      </w:r>
      <w:r>
        <w:rPr>
          <w:i/>
          <w:iCs/>
          <w:lang w:val="cs-CZ"/>
        </w:rPr>
        <w:t>x  -historie</w:t>
      </w:r>
    </w:p>
    <w:p w14:paraId="7215F6F7" w14:textId="29824FFE" w:rsidR="00647883" w:rsidRDefault="00647883">
      <w:pPr>
        <w:rPr>
          <w:lang w:val="cs-CZ"/>
        </w:rPr>
      </w:pPr>
      <w:r w:rsidRPr="003D231C">
        <w:rPr>
          <w:lang w:val="cs-CZ"/>
        </w:rPr>
        <w:t>co se vypíše v pythonu se uloží do pomocného texťáku který se vytvoří</w:t>
      </w:r>
      <w:r w:rsidR="003D231C">
        <w:rPr>
          <w:lang w:val="cs-CZ"/>
        </w:rPr>
        <w:t xml:space="preserve"> ve stejné složce….</w:t>
      </w:r>
    </w:p>
    <w:p w14:paraId="07438D15" w14:textId="34AA87F5" w:rsidR="003D231C" w:rsidRPr="003D231C" w:rsidRDefault="003D231C">
      <w:pPr>
        <w:rPr>
          <w:lang w:val="cs-CZ"/>
        </w:rPr>
      </w:pPr>
      <w:r>
        <w:rPr>
          <w:lang w:val="cs-CZ"/>
        </w:rPr>
        <w:t>Kód nahrávejte</w:t>
      </w:r>
      <w:r w:rsidR="009E0B7C">
        <w:rPr>
          <w:lang w:val="cs-CZ"/>
        </w:rPr>
        <w:t>/</w:t>
      </w:r>
      <w:r>
        <w:rPr>
          <w:lang w:val="cs-CZ"/>
        </w:rPr>
        <w:t>modifikujte</w:t>
      </w:r>
      <w:r w:rsidR="009E0B7C">
        <w:rPr>
          <w:lang w:val="cs-CZ"/>
        </w:rPr>
        <w:t xml:space="preserve">/prohlížejte výsledky přes winscp </w:t>
      </w:r>
    </w:p>
    <w:p w14:paraId="1E277090" w14:textId="3F48C9EA" w:rsidR="0029400B" w:rsidRPr="00647883" w:rsidRDefault="009E0B7C">
      <w:pPr>
        <w:rPr>
          <w:i/>
          <w:iCs/>
          <w:lang w:val="cs-CZ"/>
        </w:rPr>
      </w:pPr>
      <w:r w:rsidRPr="00082541">
        <w:rPr>
          <w:i/>
          <w:iCs/>
          <w:lang w:val="cs-CZ"/>
        </w:rPr>
        <w:t>qsub</w:t>
      </w:r>
      <w:r>
        <w:rPr>
          <w:i/>
          <w:iCs/>
          <w:lang w:val="cs-CZ"/>
        </w:rPr>
        <w:t xml:space="preserve"> </w:t>
      </w:r>
      <w:r w:rsidRPr="00082541">
        <w:rPr>
          <w:i/>
          <w:iCs/>
          <w:lang w:val="cs-CZ"/>
        </w:rPr>
        <w:t>run_script_python.pbs</w:t>
      </w:r>
      <w:r>
        <w:rPr>
          <w:i/>
          <w:iCs/>
          <w:lang w:val="cs-CZ"/>
        </w:rPr>
        <w:t xml:space="preserve"> spoustejte přes ssh</w:t>
      </w:r>
      <w:bookmarkStart w:id="0" w:name="_GoBack"/>
      <w:bookmarkEnd w:id="0"/>
    </w:p>
    <w:sectPr w:rsidR="0029400B" w:rsidRPr="006478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DB0598"/>
    <w:multiLevelType w:val="hybridMultilevel"/>
    <w:tmpl w:val="F4505C6E"/>
    <w:lvl w:ilvl="0" w:tplc="16FAB4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cwNrYwtTAwNzRQ0lEKTi0uzszPAykwqgUANhLPJiwAAAA="/>
  </w:docVars>
  <w:rsids>
    <w:rsidRoot w:val="00BB69CB"/>
    <w:rsid w:val="00082541"/>
    <w:rsid w:val="001614C8"/>
    <w:rsid w:val="0029400B"/>
    <w:rsid w:val="003D231C"/>
    <w:rsid w:val="003D6D4C"/>
    <w:rsid w:val="0042748E"/>
    <w:rsid w:val="00647883"/>
    <w:rsid w:val="00710F2C"/>
    <w:rsid w:val="00784E7E"/>
    <w:rsid w:val="008770F7"/>
    <w:rsid w:val="00907A77"/>
    <w:rsid w:val="00947EC4"/>
    <w:rsid w:val="009E0B7C"/>
    <w:rsid w:val="00BB69CB"/>
    <w:rsid w:val="00C47DF8"/>
    <w:rsid w:val="00CE4C2C"/>
    <w:rsid w:val="00CE585A"/>
    <w:rsid w:val="00EE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3F068"/>
  <w15:chartTrackingRefBased/>
  <w15:docId w15:val="{9F0E68FB-1465-4D38-934C-C2DE8DF30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Pr>
      <w:lang w:val="en-US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877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1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7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9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7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08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áš Vičar</dc:creator>
  <cp:keywords/>
  <dc:description/>
  <cp:lastModifiedBy>Tomáš Vičar</cp:lastModifiedBy>
  <cp:revision>11</cp:revision>
  <dcterms:created xsi:type="dcterms:W3CDTF">2020-04-03T08:43:00Z</dcterms:created>
  <dcterms:modified xsi:type="dcterms:W3CDTF">2020-04-03T09:31:00Z</dcterms:modified>
</cp:coreProperties>
</file>